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reddie Mac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McLea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Production Associate Junior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reddie Mac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reddie Mac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reddie Mac and </w:t>
      </w:r>
      <w:r w:rsidR="00275828">
        <w:t xml:space="preserve">the Production Associate Junior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